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0C6A4E" w14:textId="77777777" w:rsidR="0013697C" w:rsidRPr="00866B24" w:rsidRDefault="0013697C" w:rsidP="0013697C">
      <w:pPr>
        <w:pStyle w:val="Heading1"/>
        <w:jc w:val="center"/>
        <w:rPr>
          <w:bCs/>
          <w:u w:val="single"/>
          <w:lang w:val="bg-BG"/>
        </w:rPr>
      </w:pPr>
      <w:bookmarkStart w:id="0" w:name="_GoBack"/>
      <w:bookmarkEnd w:id="0"/>
      <w:r w:rsidRPr="00866B24">
        <w:rPr>
          <w:u w:val="single"/>
        </w:rPr>
        <w:t xml:space="preserve">Exercise: </w:t>
      </w:r>
      <w:r w:rsidRPr="00866B24">
        <w:rPr>
          <w:bCs/>
          <w:noProof/>
          <w:u w:val="single"/>
        </w:rPr>
        <w:t>CSS &amp; Typography</w:t>
      </w:r>
    </w:p>
    <w:p w14:paraId="735706B4" w14:textId="7A0B09F4" w:rsidR="0013697C" w:rsidRPr="0013697C" w:rsidRDefault="0013697C" w:rsidP="0013697C">
      <w:pPr>
        <w:rPr>
          <w:lang w:val="bg-BG"/>
        </w:rPr>
      </w:pPr>
      <w:r w:rsidRPr="0013697C">
        <w:t xml:space="preserve">Problems for exercises and homework for the </w:t>
      </w:r>
      <w:hyperlink r:id="rId8" w:history="1">
        <w:r w:rsidRPr="0013697C">
          <w:rPr>
            <w:rStyle w:val="Hyperlink"/>
          </w:rPr>
          <w:t>"</w:t>
        </w:r>
        <w:r w:rsidRPr="0013697C">
          <w:rPr>
            <w:rStyle w:val="Hyperlink"/>
            <w:noProof/>
          </w:rPr>
          <w:t xml:space="preserve">HTML </w:t>
        </w:r>
        <w:r w:rsidRPr="0013697C">
          <w:rPr>
            <w:rStyle w:val="Hyperlink"/>
          </w:rPr>
          <w:t xml:space="preserve">and </w:t>
        </w:r>
        <w:r w:rsidRPr="0013697C">
          <w:rPr>
            <w:rStyle w:val="Hyperlink"/>
            <w:noProof/>
          </w:rPr>
          <w:t>CSS</w:t>
        </w:r>
        <w:r w:rsidRPr="0013697C">
          <w:rPr>
            <w:rStyle w:val="Hyperlink"/>
          </w:rPr>
          <w:t xml:space="preserve">" course @ </w:t>
        </w:r>
        <w:r w:rsidRPr="0013697C">
          <w:rPr>
            <w:rStyle w:val="Hyperlink"/>
            <w:noProof/>
          </w:rPr>
          <w:t>SoftUni</w:t>
        </w:r>
      </w:hyperlink>
      <w:r w:rsidRPr="0013697C">
        <w:t xml:space="preserve">. Submit your solutions in the </w:t>
      </w:r>
      <w:r w:rsidRPr="0013697C">
        <w:rPr>
          <w:noProof/>
        </w:rPr>
        <w:t xml:space="preserve">SoftUni </w:t>
      </w:r>
      <w:r w:rsidRPr="0013697C">
        <w:t xml:space="preserve">Judge system at </w:t>
      </w:r>
      <w:hyperlink r:id="rId9" w:history="1">
        <w:r w:rsidR="00D63FD4" w:rsidRPr="00D63FD4">
          <w:rPr>
            <w:rStyle w:val="Hyperlink"/>
          </w:rPr>
          <w:t>https://judge.softuni.org/Contests/3332/CSS-Typography</w:t>
        </w:r>
      </w:hyperlink>
      <w:r w:rsidRPr="0013697C">
        <w:t>.</w:t>
      </w:r>
    </w:p>
    <w:p w14:paraId="357939E8" w14:textId="77777777" w:rsidR="00AE348D" w:rsidRPr="0009677E" w:rsidRDefault="00AE348D" w:rsidP="00AE348D">
      <w:pPr>
        <w:pStyle w:val="Heading2"/>
        <w:rPr>
          <w:lang w:val="bg-BG"/>
        </w:rPr>
      </w:pPr>
      <w:r w:rsidRPr="0009677E"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D2C5347" wp14:editId="2883B63E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F3838A" w14:textId="77777777" w:rsidR="00AE348D" w:rsidRPr="0009677E" w:rsidRDefault="00AE348D" w:rsidP="00AE348D">
      <w:pPr>
        <w:pStyle w:val="Heading3"/>
        <w:rPr>
          <w:lang w:val="bg-BG"/>
        </w:rPr>
      </w:pPr>
      <w:bookmarkStart w:id="1" w:name="constraints"/>
      <w:r w:rsidRPr="0009677E">
        <w:t>Constraints</w:t>
      </w:r>
      <w:bookmarkEnd w:id="1"/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E73130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4FB5366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All characters to be </w:t>
      </w:r>
      <w:r w:rsidRPr="0009677E">
        <w:rPr>
          <w:b/>
          <w:noProof/>
        </w:rPr>
        <w:t>UPPERCASE</w:t>
      </w:r>
    </w:p>
    <w:p w14:paraId="75F60C3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lastRenderedPageBreak/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FEDA946" wp14:editId="1B83C02B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C13A612" w14:textId="77777777" w:rsidR="00AE348D" w:rsidRPr="007A59BE" w:rsidRDefault="00AE348D" w:rsidP="00AE348D">
      <w:pPr>
        <w:pStyle w:val="Heading3"/>
        <w:rPr>
          <w:lang w:val="bg-BG"/>
        </w:rPr>
      </w:pPr>
      <w:r w:rsidRPr="007A59BE">
        <w:t>Constrai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C564D74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E61AE9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7A2FFD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733E82FF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403455F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EDEDED</w:t>
      </w:r>
    </w:p>
    <w:p w14:paraId="32D1C835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r w:rsidRPr="007A59BE">
        <w:rPr>
          <w:rStyle w:val="CodeChar"/>
          <w:rFonts w:asciiTheme="minorHAnsi" w:hAnsiTheme="minorHAnsi"/>
          <w:noProof w:val="0"/>
        </w:rPr>
        <w:t>underline</w:t>
      </w:r>
    </w:p>
    <w:p w14:paraId="048BEF0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7A59BE">
        <w:rPr>
          <w:b/>
        </w:rPr>
        <w:t>20px</w:t>
      </w:r>
    </w:p>
    <w:p w14:paraId="075CE9C2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10px</w:t>
      </w:r>
    </w:p>
    <w:p w14:paraId="12807CA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5px</w:t>
      </w:r>
    </w:p>
    <w:p w14:paraId="663A45CA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3px</w:t>
      </w:r>
    </w:p>
    <w:p w14:paraId="649448A6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3B516B</w:t>
      </w:r>
    </w:p>
    <w:p w14:paraId="27B3E23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Radius of the border: </w:t>
      </w:r>
      <w:r w:rsidRPr="007A59BE">
        <w:rPr>
          <w:b/>
        </w:rPr>
        <w:t>10px</w:t>
      </w:r>
    </w:p>
    <w:p w14:paraId="3AFA56F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floralwhite</w:t>
      </w:r>
    </w:p>
    <w:p w14:paraId="30E7D6D1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9E6CD7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Left margin: </w:t>
      </w:r>
      <w:r w:rsidRPr="007A59BE">
        <w:rPr>
          <w:b/>
        </w:rPr>
        <w:t>20px</w:t>
      </w:r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lastRenderedPageBreak/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1FDA62C2" wp14:editId="180B8292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CC6EE2" w14:textId="77777777" w:rsidR="00AE348D" w:rsidRPr="007A59BE" w:rsidRDefault="00AE348D" w:rsidP="00AE348D">
      <w:pPr>
        <w:pStyle w:val="Heading3"/>
        <w:rPr>
          <w:lang w:val="bg-BG"/>
        </w:rPr>
      </w:pPr>
      <w:r w:rsidRPr="007A59BE">
        <w:t>Constrai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r w:rsidRPr="007A59BE">
        <w:rPr>
          <w:b/>
        </w:rPr>
        <w:t>5px</w:t>
      </w:r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13697C" w:rsidRDefault="0013697C" w:rsidP="0013697C">
      <w:pPr>
        <w:pStyle w:val="Heading2"/>
        <w:rPr>
          <w:lang w:val="bg-BG"/>
        </w:rPr>
      </w:pPr>
      <w:r w:rsidRPr="0013697C">
        <w:lastRenderedPageBreak/>
        <w:t xml:space="preserve">Buttons </w:t>
      </w:r>
      <w:r w:rsidRPr="0013697C">
        <w:rPr>
          <w:noProof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A18B52E" wp14:editId="60EB89D0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7A2FB0" w14:textId="77777777" w:rsidR="0013697C" w:rsidRPr="0013697C" w:rsidRDefault="0013697C" w:rsidP="0013697C">
      <w:pPr>
        <w:pStyle w:val="Heading3"/>
        <w:rPr>
          <w:lang w:val="bg-BG"/>
        </w:rPr>
      </w:pPr>
      <w:r w:rsidRPr="0013697C">
        <w:t>Constraints</w:t>
      </w:r>
    </w:p>
    <w:p w14:paraId="7D84365F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 with title -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Buttons 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</w:p>
    <w:p w14:paraId="5426C6A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2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headings</w:t>
      </w:r>
    </w:p>
    <w:p w14:paraId="6E9F12E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9 buttons on 3 rows with class </w:t>
      </w:r>
      <w:r w:rsidRPr="0013697C">
        <w:rPr>
          <w:rStyle w:val="CodeChar"/>
          <w:lang w:eastAsia="en-GB"/>
        </w:rPr>
        <w:t>button</w:t>
      </w:r>
    </w:p>
    <w:p w14:paraId="67A466BA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first button in each row use </w:t>
      </w:r>
      <w:r w:rsidRPr="0013697C">
        <w:rPr>
          <w:rStyle w:val="CodeChar"/>
          <w:lang w:eastAsia="en-GB"/>
        </w:rPr>
        <w:t>a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2905ECE0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next two buttons in the row use </w:t>
      </w:r>
      <w:r w:rsidRPr="0013697C">
        <w:rPr>
          <w:rStyle w:val="CodeChar"/>
          <w:lang w:eastAsia="en-GB"/>
        </w:rPr>
        <w:t>button </w:t>
      </w:r>
      <w:r w:rsidRPr="0013697C">
        <w:rPr>
          <w:rFonts w:eastAsia="Times New Roman" w:cstheme="minorHAnsi"/>
          <w:color w:val="000000"/>
          <w:lang w:eastAsia="en-GB"/>
        </w:rPr>
        <w:t>tags</w:t>
      </w:r>
    </w:p>
    <w:p w14:paraId="635D182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The buttons in the second and the third row should have class - </w:t>
      </w:r>
      <w:r w:rsidRPr="0013697C">
        <w:rPr>
          <w:rStyle w:val="CodeChar"/>
          <w:lang w:eastAsia="en-GB"/>
        </w:rPr>
        <w:t>fill</w:t>
      </w:r>
    </w:p>
    <w:p w14:paraId="057474A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Every last button in the row should have class - </w:t>
      </w:r>
      <w:r w:rsidRPr="0013697C">
        <w:rPr>
          <w:rStyle w:val="CodeChar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Heading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4" w:tooltip="https://www.w3schools.com/cssref/pr_class_cursor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31EC96FA" w14:textId="7ABEEB07" w:rsidR="0013697C" w:rsidRPr="009E6CD7" w:rsidRDefault="0013697C" w:rsidP="00EB1CC2">
      <w:pPr>
        <w:pStyle w:val="code-line"/>
        <w:numPr>
          <w:ilvl w:val="0"/>
          <w:numId w:val="2"/>
        </w:numPr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5" w:tooltip="https://www.w3schools.com/Css/css_outline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094B6E39" w14:textId="2DD02BCB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262CCF3C" w14:textId="2016E506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295CE1CF" w14:textId="6B4F98BD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444937" w:rsidRDefault="0013697C" w:rsidP="0013697C">
      <w:pPr>
        <w:pStyle w:val="Heading2"/>
        <w:rPr>
          <w:lang w:val="bg-BG"/>
        </w:rPr>
      </w:pPr>
      <w:r w:rsidRPr="00444937">
        <w:lastRenderedPageBreak/>
        <w:t xml:space="preserve">Fonts </w:t>
      </w:r>
      <w:proofErr w:type="spellStart"/>
      <w:r w:rsidRPr="00444937">
        <w:t>Speciment</w:t>
      </w:r>
      <w:proofErr w:type="spellEnd"/>
      <w:r w:rsidRPr="00444937">
        <w:t xml:space="preserve"> – Great Vibes + </w:t>
      </w:r>
      <w:proofErr w:type="spellStart"/>
      <w:r w:rsidRPr="00444937">
        <w:t>Raleway</w:t>
      </w:r>
      <w:proofErr w:type="spellEnd"/>
      <w:r w:rsidRPr="00444937">
        <w:t xml:space="preserve">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40DB11" w14:textId="77777777" w:rsidR="0013697C" w:rsidRPr="0013697C" w:rsidRDefault="0013697C" w:rsidP="0013697C">
      <w:pPr>
        <w:pStyle w:val="Heading3"/>
        <w:rPr>
          <w:lang w:val="bg-BG"/>
        </w:rPr>
      </w:pPr>
      <w:r w:rsidRPr="0013697C">
        <w:t>Constraints</w:t>
      </w:r>
    </w:p>
    <w:p w14:paraId="5020E128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Fonts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Speciment</w:t>
      </w:r>
      <w:proofErr w:type="spellEnd"/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 Great Vibes +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Raleway</w:t>
      </w:r>
      <w:proofErr w:type="spellEnd"/>
      <w:r w:rsidRPr="0013697C">
        <w:rPr>
          <w:rFonts w:eastAsia="Times New Roman" w:cstheme="minorHAnsi"/>
          <w:color w:val="000000"/>
          <w:lang w:eastAsia="en-GB"/>
        </w:rPr>
        <w:t>" title</w:t>
      </w:r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Raleway</w:t>
      </w:r>
      <w:proofErr w:type="spellEnd"/>
      <w:r w:rsidRPr="0013697C">
        <w:rPr>
          <w:rStyle w:val="CodeChar"/>
          <w:lang w:eastAsia="en-GB"/>
        </w:rPr>
        <w:t>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2</w:t>
      </w:r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</w:p>
    <w:p w14:paraId="0546F5BF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lastRenderedPageBreak/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741C073E" wp14:editId="724EC17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FE9E9F" w14:textId="77777777" w:rsidR="00AE348D" w:rsidRPr="007A59BE" w:rsidRDefault="00AE348D" w:rsidP="00AE348D">
      <w:pPr>
        <w:pStyle w:val="Heading3"/>
        <w:rPr>
          <w:lang w:val="bg-BG"/>
        </w:rPr>
      </w:pPr>
      <w:r w:rsidRPr="007A59BE">
        <w:t>Constrai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0268B0BC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50C04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05ECAB6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637754F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74033CC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white</w:t>
      </w:r>
    </w:p>
    <w:p w14:paraId="3B40A32C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rticle&gt;</w:t>
      </w:r>
      <w:r w:rsidRPr="007A59BE">
        <w:t>:</w:t>
      </w:r>
    </w:p>
    <w:p w14:paraId="39C09E09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Margins: </w:t>
      </w:r>
      <w:r w:rsidRPr="007A59BE">
        <w:rPr>
          <w:b/>
          <w:noProof/>
        </w:rPr>
        <w:t>54px</w:t>
      </w:r>
    </w:p>
    <w:p w14:paraId="2D7B8AF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  <w:noProof/>
        </w:rPr>
        <w:t>36px</w:t>
      </w:r>
    </w:p>
    <w:p w14:paraId="778E5149" w14:textId="77777777" w:rsidR="00AE348D" w:rsidRPr="007A59BE" w:rsidRDefault="00AE348D" w:rsidP="00EB1CC2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rStyle w:val="CodeChar"/>
          <w:lang w:eastAsia="en-GB"/>
        </w:rPr>
        <w:t>16px</w:t>
      </w:r>
    </w:p>
    <w:p w14:paraId="29D1428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white</w:t>
      </w:r>
    </w:p>
    <w:p w14:paraId="5BF1E2D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7A59BE">
        <w:rPr>
          <w:rStyle w:val="CodeChar"/>
          <w:rFonts w:asciiTheme="minorHAnsi" w:hAnsiTheme="minorHAnsi"/>
          <w:noProof w:val="0"/>
        </w:rPr>
        <w:t>40px</w:t>
      </w:r>
    </w:p>
    <w:p w14:paraId="699791D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b/>
          <w:noProof/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rgb(51, 102, 153)</w:t>
      </w:r>
    </w:p>
    <w:p w14:paraId="76C1DE9B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0685DEC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Georgia</w:t>
      </w:r>
    </w:p>
    <w:p w14:paraId="58C0B63C" w14:textId="06E53FB1" w:rsidR="00AE348D" w:rsidRPr="009E6CD7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lastRenderedPageBreak/>
        <w:t xml:space="preserve">The Making of a </w:t>
      </w:r>
      <w:r w:rsidRPr="007A59BE">
        <w:rPr>
          <w:noProof/>
        </w:rPr>
        <w:t xml:space="preserve">CSS </w:t>
      </w:r>
      <w:r w:rsidRPr="007A59BE"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93D04FE" wp14:editId="74F5659A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1866D9" w14:textId="77777777" w:rsidR="00AE348D" w:rsidRPr="007A59BE" w:rsidRDefault="00AE348D" w:rsidP="00AE348D">
      <w:pPr>
        <w:pStyle w:val="Heading3"/>
        <w:rPr>
          <w:lang w:val="bg-BG"/>
        </w:rPr>
      </w:pPr>
      <w:r w:rsidRPr="007A59BE">
        <w:t>Constrai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DBA9D6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darkred</w:t>
      </w:r>
    </w:p>
    <w:p w14:paraId="0B357122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1C41CA5E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Righteous'</w:t>
      </w:r>
    </w:p>
    <w:p w14:paraId="22FD47A6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Righteous&amp;display=swap');</w:t>
      </w:r>
    </w:p>
    <w:p w14:paraId="69B27A6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cursive</w:t>
      </w:r>
    </w:p>
    <w:p w14:paraId="7F0FA09A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45px</w:t>
      </w:r>
    </w:p>
    <w:p w14:paraId="1591419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weight: </w:t>
      </w:r>
      <w:r w:rsidRPr="007A59BE">
        <w:rPr>
          <w:b/>
        </w:rPr>
        <w:t>normal</w:t>
      </w:r>
    </w:p>
    <w:p w14:paraId="008CF07B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60px</w:t>
      </w:r>
    </w:p>
    <w:p w14:paraId="39F256E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7A59BE">
        <w:rPr>
          <w:noProof/>
        </w:rPr>
        <w:t xml:space="preserve">Text color: </w:t>
      </w:r>
      <w:r w:rsidRPr="007A59BE">
        <w:rPr>
          <w:b/>
          <w:noProof/>
        </w:rPr>
        <w:t>#fff</w:t>
      </w:r>
    </w:p>
    <w:p w14:paraId="20FBD86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78AA6EA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D636764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0px</w:t>
      </w:r>
    </w:p>
    <w:p w14:paraId="01AC871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50px</w:t>
      </w:r>
    </w:p>
    <w:p w14:paraId="52C75F7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-1px</w:t>
      </w:r>
    </w:p>
    <w:p w14:paraId="45A51C9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  <w:noProof/>
        </w:rPr>
        <w:t>DFBF84</w:t>
      </w:r>
    </w:p>
    <w:p w14:paraId="6A47841B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54A3EE2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2FF5238B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A61544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Orienta'</w:t>
      </w:r>
    </w:p>
    <w:p w14:paraId="32EA0367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Orienta&amp;display=swap');</w:t>
      </w:r>
    </w:p>
    <w:p w14:paraId="56914C5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lastRenderedPageBreak/>
        <w:t xml:space="preserve">Generic Font: </w:t>
      </w:r>
      <w:r w:rsidRPr="007A59BE">
        <w:rPr>
          <w:b/>
        </w:rPr>
        <w:t>sans-serif</w:t>
      </w:r>
    </w:p>
    <w:p w14:paraId="1F29F80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6px</w:t>
      </w:r>
    </w:p>
    <w:p w14:paraId="281DD3C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24px</w:t>
      </w:r>
    </w:p>
    <w:p w14:paraId="1B5256F5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</w:rPr>
        <w:t>f6f6f6</w:t>
      </w:r>
    </w:p>
    <w:p w14:paraId="40DEAA6E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6F0B6AEF" w14:textId="77777777" w:rsidR="00AE348D" w:rsidRPr="0009677E" w:rsidRDefault="00AE348D" w:rsidP="00AE348D">
      <w:pPr>
        <w:pStyle w:val="Heading2"/>
        <w:rPr>
          <w:lang w:val="bg-BG"/>
        </w:rPr>
      </w:pPr>
      <w:r w:rsidRPr="0009677E"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BCED804" wp14:editId="1941D4AB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7E68965" w14:textId="77777777" w:rsidR="00AE348D" w:rsidRPr="0009677E" w:rsidRDefault="00AE348D" w:rsidP="00AE348D">
      <w:pPr>
        <w:pStyle w:val="Heading3"/>
        <w:rPr>
          <w:lang w:val="bg-BG"/>
        </w:rPr>
      </w:pPr>
      <w:r w:rsidRPr="0009677E">
        <w:t>Constraints</w:t>
      </w:r>
    </w:p>
    <w:p w14:paraId="6231E1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nav&gt;</w:t>
      </w:r>
      <w:r w:rsidRPr="0009677E">
        <w:rPr>
          <w:noProof/>
        </w:rPr>
        <w:t xml:space="preserve"> </w:t>
      </w:r>
      <w:r w:rsidRPr="0009677E">
        <w:t xml:space="preserve">and separately </w:t>
      </w:r>
      <w:r w:rsidRPr="0009677E">
        <w:rPr>
          <w:rStyle w:val="CodeChar"/>
        </w:rPr>
        <w:t>&lt;p&gt;</w:t>
      </w:r>
      <w:r w:rsidRPr="0009677E">
        <w:t>.</w:t>
      </w:r>
    </w:p>
    <w:p w14:paraId="2EB4184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nav&gt;</w:t>
      </w:r>
      <w:r w:rsidRPr="0009677E">
        <w:rPr>
          <w:noProof/>
        </w:rPr>
        <w:t xml:space="preserve"> with</w:t>
      </w:r>
    </w:p>
    <w:p w14:paraId="4E14794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ul&gt;</w:t>
      </w:r>
      <w:r w:rsidRPr="0009677E">
        <w:rPr>
          <w:noProof/>
        </w:rPr>
        <w:t xml:space="preserve"> and in it </w:t>
      </w:r>
    </w:p>
    <w:p w14:paraId="027E04BF" w14:textId="77777777" w:rsidR="00AE348D" w:rsidRPr="0009677E" w:rsidRDefault="00AE348D" w:rsidP="00EB1CC2">
      <w:pPr>
        <w:pStyle w:val="ListParagraph"/>
        <w:numPr>
          <w:ilvl w:val="2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li&gt;</w:t>
      </w:r>
      <w:r w:rsidRPr="0009677E">
        <w:rPr>
          <w:noProof/>
        </w:rPr>
        <w:t xml:space="preserve"> and in it</w:t>
      </w:r>
    </w:p>
    <w:p w14:paraId="3788C657" w14:textId="77777777" w:rsidR="00AE348D" w:rsidRPr="0009677E" w:rsidRDefault="00AE348D" w:rsidP="00EB1CC2">
      <w:pPr>
        <w:pStyle w:val="ListParagraph"/>
        <w:numPr>
          <w:ilvl w:val="3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a&gt;</w:t>
      </w:r>
      <w:r w:rsidRPr="0009677E">
        <w:rPr>
          <w:noProof/>
        </w:rPr>
        <w:t xml:space="preserve"> and in it </w:t>
      </w:r>
    </w:p>
    <w:p w14:paraId="152DBEDE" w14:textId="77777777" w:rsidR="00AE348D" w:rsidRPr="0009677E" w:rsidRDefault="00AE348D" w:rsidP="00EB1CC2">
      <w:pPr>
        <w:pStyle w:val="Code"/>
        <w:numPr>
          <w:ilvl w:val="4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  <w:bCs/>
        </w:rPr>
        <w:t xml:space="preserve"> + text</w:t>
      </w:r>
    </w:p>
    <w:p w14:paraId="17000B2A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rPr>
          <w:noProof/>
        </w:rPr>
        <w:t xml:space="preserve"> with three buttons</w:t>
      </w:r>
    </w:p>
    <w:p w14:paraId="77B90CC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shopping"</w:t>
      </w:r>
    </w:p>
    <w:p w14:paraId="112CACF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info"</w:t>
      </w:r>
    </w:p>
    <w:p w14:paraId="79F4B594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delete"</w:t>
      </w:r>
    </w:p>
    <w:p w14:paraId="3BE6E8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4819C65" w14:textId="77777777" w:rsidR="00AE348D" w:rsidRPr="0009677E" w:rsidRDefault="00AE348D" w:rsidP="00EB1CC2">
      <w:pPr>
        <w:pStyle w:val="ListParagraph"/>
        <w:numPr>
          <w:ilvl w:val="0"/>
          <w:numId w:val="7"/>
        </w:numPr>
        <w:rPr>
          <w:lang w:val="bg-BG"/>
        </w:rPr>
      </w:pPr>
      <w:r w:rsidRPr="0009677E">
        <w:t>Import font awesome link</w:t>
      </w:r>
    </w:p>
    <w:p w14:paraId="1B598431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543119C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proxima-nova</w:t>
      </w:r>
      <w:r w:rsidRPr="0009677E">
        <w:rPr>
          <w:noProof/>
        </w:rPr>
        <w:t>, "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"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7AB7AAA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731BD3E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nav&gt;</w:t>
      </w:r>
      <w:r w:rsidRPr="0009677E">
        <w:t>:</w:t>
      </w:r>
      <w:r w:rsidRPr="0009677E">
        <w:rPr>
          <w:rStyle w:val="CodeChar"/>
        </w:rPr>
        <w:t xml:space="preserve"> </w:t>
      </w:r>
    </w:p>
    <w:p w14:paraId="0D9D97D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200px</w:t>
      </w:r>
    </w:p>
    <w:p w14:paraId="71D6F93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1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3e3e3</w:t>
      </w:r>
    </w:p>
    <w:p w14:paraId="5F243C6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4px</w:t>
      </w:r>
    </w:p>
    <w:p w14:paraId="0C2D171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0px</w:t>
      </w:r>
    </w:p>
    <w:p w14:paraId="38DC0D53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09677E">
        <w:rPr>
          <w:rStyle w:val="CodeChar"/>
          <w:rFonts w:asciiTheme="minorHAnsi" w:hAnsiTheme="minorHAnsi"/>
          <w:noProof w:val="0"/>
        </w:rPr>
        <w:t>#f5f5f5</w:t>
      </w:r>
    </w:p>
    <w:p w14:paraId="6CF7EA90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lastRenderedPageBreak/>
        <w:t>&lt;li&gt;</w:t>
      </w:r>
      <w:r w:rsidRPr="0009677E">
        <w:t>:</w:t>
      </w:r>
    </w:p>
    <w:p w14:paraId="7DEE861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list style</w:t>
      </w:r>
    </w:p>
    <w:p w14:paraId="429B93F3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5px</w:t>
      </w:r>
    </w:p>
    <w:p w14:paraId="6587988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Left margin: </w:t>
      </w:r>
      <w:r w:rsidRPr="0009677E">
        <w:rPr>
          <w:rStyle w:val="CodeChar"/>
          <w:rFonts w:asciiTheme="minorHAnsi" w:hAnsiTheme="minorHAnsi"/>
          <w:noProof w:val="0"/>
        </w:rPr>
        <w:t>-15px</w:t>
      </w:r>
    </w:p>
    <w:p w14:paraId="1DF38FA5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&gt;</w:t>
      </w:r>
      <w:r w:rsidRPr="0009677E">
        <w:t>:</w:t>
      </w:r>
    </w:p>
    <w:p w14:paraId="23DA788C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text decoration</w:t>
      </w:r>
    </w:p>
    <w:p w14:paraId="0F4F50E7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Text color </w:t>
      </w:r>
      <w:r w:rsidRPr="0009677E">
        <w:rPr>
          <w:rStyle w:val="CodeChar"/>
          <w:rFonts w:asciiTheme="minorHAnsi" w:hAnsiTheme="minorHAnsi"/>
          <w:noProof w:val="0"/>
        </w:rPr>
        <w:t>#c83025</w:t>
      </w:r>
    </w:p>
    <w:p w14:paraId="70DF70AD" w14:textId="77777777" w:rsidR="00AE348D" w:rsidRPr="0009677E" w:rsidRDefault="00AE348D" w:rsidP="00EB1CC2">
      <w:pPr>
        <w:pStyle w:val="Code"/>
        <w:numPr>
          <w:ilvl w:val="0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</w:rPr>
        <w:t>:</w:t>
      </w:r>
    </w:p>
    <w:p w14:paraId="46F296F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1.14em</w:t>
      </w:r>
    </w:p>
    <w:p w14:paraId="6396F80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09677E">
        <w:rPr>
          <w:rStyle w:val="CodeChar"/>
          <w:rFonts w:asciiTheme="minorHAnsi" w:hAnsiTheme="minorHAnsi"/>
          <w:noProof w:val="0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4px</w:t>
      </w:r>
      <w:r w:rsidRPr="0009677E">
        <w:rPr>
          <w:rStyle w:val="CodeChar"/>
          <w:rFonts w:asciiTheme="minorHAnsi" w:hAnsiTheme="minorHAnsi"/>
          <w:b w:val="0"/>
        </w:rPr>
        <w:t xml:space="preserve"> </w:t>
      </w:r>
    </w:p>
    <w:p w14:paraId="776B3CD3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2px</w:t>
      </w:r>
    </w:p>
    <w:p w14:paraId="6809695B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noProof/>
        </w:rPr>
        <w:t xml:space="preserve">Height of the line: </w:t>
      </w:r>
      <w:r w:rsidRPr="0009677E">
        <w:rPr>
          <w:rStyle w:val="CodeChar"/>
          <w:rFonts w:asciiTheme="minorHAnsi" w:hAnsiTheme="minorHAnsi"/>
        </w:rPr>
        <w:t>20px</w:t>
      </w:r>
    </w:p>
    <w:p w14:paraId="4C1BA7E4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Text color</w:t>
      </w:r>
      <w:r w:rsidRPr="0009677E">
        <w:rPr>
          <w:rStyle w:val="CodeChar"/>
          <w:rFonts w:asciiTheme="minorHAnsi" w:hAnsiTheme="minorHAnsi"/>
        </w:rPr>
        <w:t>: #ffffff</w:t>
      </w:r>
    </w:p>
    <w:p w14:paraId="5C04BBE1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Border</w:t>
      </w:r>
      <w:r w:rsidRPr="0009677E">
        <w:rPr>
          <w:rStyle w:val="CodeChar"/>
          <w:rFonts w:asciiTheme="minorHAnsi" w:hAnsiTheme="minorHAnsi"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 xml:space="preserve">color: </w:t>
      </w:r>
      <w:r w:rsidRPr="0009677E">
        <w:rPr>
          <w:rStyle w:val="CodeChar"/>
          <w:rFonts w:asciiTheme="minorHAnsi" w:hAnsiTheme="minorHAnsi"/>
        </w:rPr>
        <w:t>rgba(0, 0, 0, 0.1) rgba(0, 0, 0, 0.1) rgba(0, 0, 0, 0.25)</w:t>
      </w:r>
    </w:p>
    <w:p w14:paraId="3CA88FB7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 xml:space="preserve">Cursor: </w:t>
      </w:r>
      <w:r w:rsidRPr="0009677E">
        <w:rPr>
          <w:rStyle w:val="CodeChar"/>
          <w:rFonts w:asciiTheme="minorHAnsi" w:hAnsiTheme="minorHAnsi"/>
        </w:rPr>
        <w:t>pointer</w:t>
      </w:r>
    </w:p>
    <w:p w14:paraId="299E2551" w14:textId="77777777" w:rsidR="00AE348D" w:rsidRPr="0009677E" w:rsidRDefault="00AE348D" w:rsidP="00AE348D">
      <w:pPr>
        <w:rPr>
          <w:bCs/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shopping</w:t>
      </w:r>
      <w:r w:rsidRPr="0009677E">
        <w:rPr>
          <w:bCs/>
          <w:noProof/>
        </w:rPr>
        <w:t>:</w:t>
      </w:r>
    </w:p>
    <w:p w14:paraId="330A52FE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83a94c</w:t>
      </w:r>
    </w:p>
    <w:p w14:paraId="2E1EA773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info</w:t>
      </w:r>
      <w:r w:rsidRPr="0009677E">
        <w:rPr>
          <w:bCs/>
          <w:noProof/>
        </w:rPr>
        <w:t>:</w:t>
      </w:r>
    </w:p>
    <w:p w14:paraId="690AC410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008ed0</w:t>
      </w:r>
    </w:p>
    <w:p w14:paraId="5D10791F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delete</w:t>
      </w:r>
      <w:r w:rsidRPr="0009677E">
        <w:rPr>
          <w:bCs/>
          <w:noProof/>
        </w:rPr>
        <w:t>:</w:t>
      </w:r>
    </w:p>
    <w:p w14:paraId="5C0375E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cc4036</w:t>
      </w:r>
    </w:p>
    <w:p w14:paraId="06C5B744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B4EFE30" wp14:editId="607A4164">
            <wp:extent cx="5063706" cy="145721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3515A341" w14:textId="77777777" w:rsidR="00AE348D" w:rsidRPr="007A59BE" w:rsidRDefault="00AE348D" w:rsidP="00AE348D">
      <w:pPr>
        <w:pStyle w:val="Heading3"/>
        <w:rPr>
          <w:lang w:val="bg-BG"/>
        </w:rPr>
      </w:pPr>
      <w:r w:rsidRPr="007A59BE">
        <w:t>Constrai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63CEF3A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AB263D5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Arial</w:t>
      </w:r>
    </w:p>
    <w:p w14:paraId="18AC9B1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30C6FB2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lastRenderedPageBreak/>
        <w:t xml:space="preserve">Height of the line: </w:t>
      </w:r>
      <w:r w:rsidRPr="007A59BE">
        <w:rPr>
          <w:b/>
        </w:rPr>
        <w:t>3</w:t>
      </w:r>
    </w:p>
    <w:p w14:paraId="5C9ED92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4FE2F12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b/>
          <w:noProof/>
        </w:rPr>
        <w:t>None</w:t>
      </w:r>
      <w:r w:rsidRPr="007A59BE">
        <w:t xml:space="preserve"> text decoration</w:t>
      </w:r>
    </w:p>
    <w:p w14:paraId="34FFD03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54E32571" w14:textId="77777777" w:rsidR="00AE348D" w:rsidRPr="007A59BE" w:rsidRDefault="00AE348D" w:rsidP="00EB1CC2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292055F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588FA100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192071E4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0CBDF918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7A59BE">
        <w:rPr>
          <w:b/>
          <w:noProof/>
        </w:rPr>
        <w:t>#eee</w:t>
      </w:r>
    </w:p>
    <w:p w14:paraId="6F09C93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  <w:r w:rsidRPr="007A59BE">
        <w:t>:</w:t>
      </w:r>
    </w:p>
    <w:p w14:paraId="6578FEFF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7A59BE">
        <w:rPr>
          <w:b/>
          <w:lang w:eastAsia="en-GB"/>
        </w:rPr>
        <w:t>5.40px</w:t>
      </w:r>
    </w:p>
    <w:p w14:paraId="6DDB6981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green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 xml:space="preserve">: </w:t>
      </w:r>
      <w:r w:rsidRPr="007A59BE">
        <w:rPr>
          <w:rStyle w:val="CodeChar"/>
        </w:rPr>
        <w:t>.green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56B7725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56C694E4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orange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:</w:t>
      </w:r>
      <w:r w:rsidRPr="007A59BE">
        <w:rPr>
          <w:rStyle w:val="CodeChar"/>
        </w:rPr>
        <w:t xml:space="preserve"> .orange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B4ACF7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2006AE07" w14:textId="77777777" w:rsidR="00AE348D" w:rsidRPr="007A59BE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79A68CB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6668947" wp14:editId="16AD2869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A5A693" w14:textId="77777777" w:rsidR="00AE348D" w:rsidRPr="007A59BE" w:rsidRDefault="00AE348D" w:rsidP="00AE348D">
      <w:pPr>
        <w:pStyle w:val="Heading3"/>
        <w:rPr>
          <w:lang w:val="bg-BG"/>
        </w:rPr>
      </w:pPr>
      <w:r w:rsidRPr="007A59BE">
        <w:t>Constrai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li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check</w:t>
      </w:r>
      <w:r w:rsidRPr="007A59BE">
        <w:t xml:space="preserve">,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 xml:space="preserve">, </w:t>
      </w:r>
      <w:r w:rsidRPr="007A59BE">
        <w:rPr>
          <w:rStyle w:val="CodeChar"/>
        </w:rPr>
        <w:t>fab fa-twitter</w:t>
      </w:r>
      <w:r w:rsidRPr="007A59BE">
        <w:t xml:space="preserve">, </w:t>
      </w:r>
      <w:r w:rsidRPr="007A59BE">
        <w:rPr>
          <w:rStyle w:val="CodeChar"/>
        </w:rPr>
        <w:t>fab fa-linkedin</w:t>
      </w:r>
      <w:r w:rsidRPr="007A59BE">
        <w:t>.</w:t>
      </w:r>
    </w:p>
    <w:p w14:paraId="0CFA1A3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71CC18A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Verdana, Geneva, Tahoma</w:t>
      </w:r>
    </w:p>
    <w:p w14:paraId="3DDB923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B8635D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56CCEA8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0E4DF9F7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lastRenderedPageBreak/>
        <w:t>&lt;ul&gt;</w:t>
      </w:r>
      <w:r w:rsidRPr="007A59BE">
        <w:t>:</w:t>
      </w:r>
    </w:p>
    <w:p w14:paraId="607B1FB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Set the list style type to </w:t>
      </w:r>
      <w:r w:rsidRPr="007A59BE">
        <w:rPr>
          <w:rStyle w:val="CodeChar"/>
          <w:rFonts w:asciiTheme="minorHAnsi" w:hAnsiTheme="minorHAnsi"/>
          <w:noProof w:val="0"/>
        </w:rPr>
        <w:t>none</w:t>
      </w:r>
    </w:p>
    <w:p w14:paraId="6E7BB48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heck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heck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AC94FC0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2fcc71</w:t>
      </w:r>
    </w:p>
    <w:p w14:paraId="38052EE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39E5FA1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star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star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46B7FC7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coral</w:t>
      </w:r>
    </w:p>
    <w:p w14:paraId="1B5DB009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7437095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ontact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ontact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7E6DE75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3498da</w:t>
      </w:r>
    </w:p>
    <w:p w14:paraId="59507F9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342FD38D" w14:textId="77777777" w:rsidR="0013697C" w:rsidRPr="0013697C" w:rsidRDefault="0013697C" w:rsidP="0013697C">
      <w:pPr>
        <w:pStyle w:val="Heading2"/>
        <w:rPr>
          <w:lang w:val="bg-BG"/>
        </w:rPr>
      </w:pPr>
      <w:r w:rsidRPr="0013697C">
        <w:t xml:space="preserve">Create Typography </w:t>
      </w:r>
      <w:r w:rsidRPr="0013697C">
        <w:rPr>
          <w:noProof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F4ACE4" w14:textId="77777777" w:rsidR="0013697C" w:rsidRPr="0013697C" w:rsidRDefault="0013697C" w:rsidP="0013697C">
      <w:pPr>
        <w:pStyle w:val="Heading3"/>
        <w:rPr>
          <w:lang w:val="bg-BG"/>
        </w:rPr>
      </w:pPr>
      <w:r w:rsidRPr="0013697C">
        <w:lastRenderedPageBreak/>
        <w:t>Constraints</w:t>
      </w:r>
    </w:p>
    <w:p w14:paraId="619976ED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and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style.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s</w:t>
      </w:r>
    </w:p>
    <w:p w14:paraId="5774429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document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itle</w:t>
      </w:r>
      <w:r w:rsidRPr="0013697C">
        <w:rPr>
          <w:rFonts w:eastAsia="Times New Roman" w:cstheme="minorHAnsi"/>
          <w:color w:val="000000"/>
          <w:lang w:eastAsia="en-GB"/>
        </w:rPr>
        <w:t> to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ypography</w:t>
      </w:r>
      <w:r w:rsidRPr="0013697C">
        <w:rPr>
          <w:rFonts w:eastAsia="Times New Roman" w:cstheme="minorHAnsi"/>
          <w:bCs/>
          <w:color w:val="000000"/>
          <w:lang w:eastAsia="en-GB"/>
        </w:rPr>
        <w:t>"</w:t>
      </w:r>
    </w:p>
    <w:p w14:paraId="222C0C5A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elvetica, 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0EE29C95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269DC956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0E41AD7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eorgia, 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08A8F4D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 headings from </w:t>
      </w:r>
      <w:r w:rsidRPr="0013697C">
        <w:rPr>
          <w:rStyle w:val="CodeChar"/>
          <w:lang w:eastAsia="en-GB"/>
        </w:rPr>
        <w:t>h1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 </w:t>
      </w:r>
      <w:r w:rsidRPr="0013697C">
        <w:rPr>
          <w:rStyle w:val="CodeChar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and style it</w:t>
      </w:r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blockquot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proofErr w:type="spellStart"/>
      <w:r w:rsidRPr="0013697C">
        <w:rPr>
          <w:rStyle w:val="CodeChar"/>
          <w:lang w:eastAsia="en-GB"/>
        </w:rPr>
        <w:t>rgb</w:t>
      </w:r>
      <w:proofErr w:type="spellEnd"/>
      <w:r w:rsidRPr="0013697C">
        <w:rPr>
          <w:rStyle w:val="CodeChar"/>
          <w:lang w:eastAsia="en-GB"/>
        </w:rPr>
        <w:t>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hr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the horizontal lines</w:t>
      </w:r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05BD65" w14:textId="77777777" w:rsidR="006C688D" w:rsidRDefault="006C688D" w:rsidP="008068A2">
      <w:pPr>
        <w:spacing w:after="0" w:line="240" w:lineRule="auto"/>
      </w:pPr>
      <w:r>
        <w:separator/>
      </w:r>
    </w:p>
  </w:endnote>
  <w:endnote w:type="continuationSeparator" w:id="0">
    <w:p w14:paraId="77EF2D63" w14:textId="77777777" w:rsidR="006C688D" w:rsidRDefault="006C68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683007" w14:textId="77777777" w:rsidR="006C688D" w:rsidRDefault="006C688D" w:rsidP="008068A2">
      <w:pPr>
        <w:spacing w:after="0" w:line="240" w:lineRule="auto"/>
      </w:pPr>
      <w:r>
        <w:separator/>
      </w:r>
    </w:p>
  </w:footnote>
  <w:footnote w:type="continuationSeparator" w:id="0">
    <w:p w14:paraId="4BC36832" w14:textId="77777777" w:rsidR="006C688D" w:rsidRDefault="006C68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9"/>
  </w:num>
  <w:num w:numId="3">
    <w:abstractNumId w:val="6"/>
  </w:num>
  <w:num w:numId="4">
    <w:abstractNumId w:val="0"/>
  </w:num>
  <w:num w:numId="5">
    <w:abstractNumId w:val="1"/>
  </w:num>
  <w:num w:numId="6">
    <w:abstractNumId w:val="5"/>
  </w:num>
  <w:num w:numId="7">
    <w:abstractNumId w:val="3"/>
  </w:num>
  <w:num w:numId="8">
    <w:abstractNumId w:val="8"/>
  </w:num>
  <w:num w:numId="9">
    <w:abstractNumId w:val="7"/>
  </w:num>
  <w:num w:numId="10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0srS0MDUzMDBX0lEKTi0uzszPAykwqgUAFWREq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3D9C"/>
    <w:rsid w:val="001275B9"/>
    <w:rsid w:val="0013697C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4177"/>
    <w:rsid w:val="002A2D2D"/>
    <w:rsid w:val="002C539D"/>
    <w:rsid w:val="002C71C6"/>
    <w:rsid w:val="002D07CA"/>
    <w:rsid w:val="002D234D"/>
    <w:rsid w:val="00305122"/>
    <w:rsid w:val="003230CF"/>
    <w:rsid w:val="0033212E"/>
    <w:rsid w:val="0033490F"/>
    <w:rsid w:val="00361E2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4937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EF2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9AF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A2531"/>
    <w:rsid w:val="006C688D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25990"/>
    <w:rsid w:val="00836CA4"/>
    <w:rsid w:val="0085184F"/>
    <w:rsid w:val="00861625"/>
    <w:rsid w:val="008617B5"/>
    <w:rsid w:val="00866B24"/>
    <w:rsid w:val="00870828"/>
    <w:rsid w:val="00876934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F9C"/>
    <w:rsid w:val="00941FFF"/>
    <w:rsid w:val="00955691"/>
    <w:rsid w:val="00961157"/>
    <w:rsid w:val="00965C5B"/>
    <w:rsid w:val="0096684B"/>
    <w:rsid w:val="00972C7F"/>
    <w:rsid w:val="00976E46"/>
    <w:rsid w:val="0098205B"/>
    <w:rsid w:val="009B4FB4"/>
    <w:rsid w:val="009C0C39"/>
    <w:rsid w:val="009D1805"/>
    <w:rsid w:val="009E1A09"/>
    <w:rsid w:val="009E6CD7"/>
    <w:rsid w:val="00A02545"/>
    <w:rsid w:val="00A025E6"/>
    <w:rsid w:val="00A05555"/>
    <w:rsid w:val="00A06D89"/>
    <w:rsid w:val="00A35790"/>
    <w:rsid w:val="00A438C2"/>
    <w:rsid w:val="00A45A89"/>
    <w:rsid w:val="00A47F12"/>
    <w:rsid w:val="00A66DE2"/>
    <w:rsid w:val="00A70227"/>
    <w:rsid w:val="00A847D3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6C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FD4"/>
    <w:rsid w:val="00D72FF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A0C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F01D6E"/>
    <w:rsid w:val="00F20B48"/>
    <w:rsid w:val="00F258BA"/>
    <w:rsid w:val="00F27E9C"/>
    <w:rsid w:val="00F41F41"/>
    <w:rsid w:val="00F46918"/>
    <w:rsid w:val="00F46DDE"/>
    <w:rsid w:val="00F655ED"/>
    <w:rsid w:val="00F7033C"/>
    <w:rsid w:val="00F903A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w3schools.com/Css/css_outline.asp" TargetMode="External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2/CSS-Typography" TargetMode="External"/><Relationship Id="rId14" Type="http://schemas.openxmlformats.org/officeDocument/2006/relationships/hyperlink" Target="https://www.w3schools.com/cssref/pr_class_cursor.asp" TargetMode="External"/><Relationship Id="rId22" Type="http://schemas.openxmlformats.org/officeDocument/2006/relationships/image" Target="media/image1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D49EF1-A21A-4AA9-BA53-BBF5090953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116</Words>
  <Characters>7036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ML Structure Exercise</vt:lpstr>
      <vt:lpstr>HTML Structure Exercise</vt:lpstr>
    </vt:vector>
  </TitlesOfParts>
  <Company>SoftUni – https://about.softuni.bg</Company>
  <LinksUpToDate>false</LinksUpToDate>
  <CharactersWithSpaces>8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05-06T06:26:00Z</dcterms:created>
  <dcterms:modified xsi:type="dcterms:W3CDTF">2022-05-06T06:26:00Z</dcterms:modified>
  <cp:category>computer programming;programming;software development;software engineering</cp:category>
</cp:coreProperties>
</file>